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24F793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42E9D" w:rsidRPr="00042E9D">
        <w:rPr>
          <w:b/>
          <w:sz w:val="20"/>
          <w:szCs w:val="20"/>
        </w:rPr>
        <w:t xml:space="preserve">Pottsville Area School District </w:t>
      </w:r>
    </w:p>
    <w:p w14:paraId="706E0089" w14:textId="77777777" w:rsidR="00915C77" w:rsidRDefault="00915C77" w:rsidP="00223718">
      <w:pPr>
        <w:rPr>
          <w:b/>
          <w:sz w:val="20"/>
          <w:szCs w:val="20"/>
        </w:rPr>
      </w:pPr>
    </w:p>
    <w:p w14:paraId="4717807B" w14:textId="6DEA6BC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42E9D" w:rsidRPr="00042E9D">
        <w:rPr>
          <w:b/>
          <w:sz w:val="20"/>
          <w:szCs w:val="20"/>
        </w:rPr>
        <w:t>129-54-610-3</w:t>
      </w:r>
    </w:p>
    <w:p w14:paraId="6BA8BA22" w14:textId="77777777" w:rsidR="00223718" w:rsidRPr="00357703" w:rsidRDefault="00223718" w:rsidP="00223718">
      <w:pPr>
        <w:rPr>
          <w:sz w:val="20"/>
          <w:szCs w:val="20"/>
        </w:rPr>
      </w:pPr>
    </w:p>
    <w:p w14:paraId="42F9A72F" w14:textId="7C88387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42E9D">
        <w:rPr>
          <w:b/>
          <w:sz w:val="20"/>
          <w:szCs w:val="20"/>
        </w:rPr>
        <w:t>December 2, 2021</w:t>
      </w:r>
    </w:p>
    <w:p w14:paraId="7E8F8139" w14:textId="77777777" w:rsidR="00291947" w:rsidRPr="00357703" w:rsidRDefault="00291947" w:rsidP="00223718">
      <w:pPr>
        <w:rPr>
          <w:sz w:val="20"/>
          <w:szCs w:val="20"/>
        </w:rPr>
      </w:pPr>
    </w:p>
    <w:p w14:paraId="625D6F07" w14:textId="02EE517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42E9D">
        <w:rPr>
          <w:b/>
          <w:sz w:val="20"/>
          <w:szCs w:val="20"/>
        </w:rPr>
        <w:t>December 3,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6C3B321" w:rsidR="00223718" w:rsidRPr="00357703" w:rsidRDefault="001921E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C18EF">
        <w:rPr>
          <w:sz w:val="16"/>
          <w:szCs w:val="16"/>
        </w:rPr>
      </w:r>
      <w:r w:rsidR="00AC18E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8A64FA6" w:rsidR="00223718" w:rsidRPr="00357703" w:rsidRDefault="001921E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C18EF">
        <w:rPr>
          <w:sz w:val="16"/>
          <w:szCs w:val="16"/>
        </w:rPr>
      </w:r>
      <w:r w:rsidR="00AC18E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18EF">
        <w:rPr>
          <w:sz w:val="16"/>
          <w:szCs w:val="16"/>
        </w:rPr>
      </w:r>
      <w:r w:rsidR="00AC18E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3582DAA0" w:rsidR="00223718" w:rsidRPr="00357703" w:rsidRDefault="00042E9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18EF">
        <w:rPr>
          <w:sz w:val="16"/>
          <w:szCs w:val="16"/>
        </w:rPr>
      </w:r>
      <w:r w:rsidR="00AC18E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B349257" w:rsidR="00223718" w:rsidRPr="00357703" w:rsidRDefault="001921E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C18EF">
        <w:rPr>
          <w:sz w:val="16"/>
          <w:szCs w:val="16"/>
        </w:rPr>
      </w:r>
      <w:r w:rsidR="00AC18EF">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18EF">
        <w:rPr>
          <w:sz w:val="16"/>
          <w:szCs w:val="16"/>
        </w:rPr>
      </w:r>
      <w:r w:rsidR="00AC18E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18EF">
        <w:rPr>
          <w:sz w:val="16"/>
          <w:szCs w:val="16"/>
        </w:rPr>
      </w:r>
      <w:r w:rsidR="00AC18E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18EF">
        <w:rPr>
          <w:sz w:val="16"/>
          <w:szCs w:val="16"/>
        </w:rPr>
      </w:r>
      <w:r w:rsidR="00AC18E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18EF">
        <w:rPr>
          <w:sz w:val="16"/>
          <w:szCs w:val="16"/>
        </w:rPr>
      </w:r>
      <w:r w:rsidR="00AC18E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3BEF70B" w:rsidR="00D6151F" w:rsidRDefault="00042E9D"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B1D172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C18EF">
        <w:rPr>
          <w:sz w:val="16"/>
          <w:szCs w:val="16"/>
        </w:rPr>
      </w:r>
      <w:r w:rsidR="00AC18E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921ED">
        <w:rPr>
          <w:sz w:val="16"/>
          <w:szCs w:val="16"/>
        </w:rPr>
        <w:fldChar w:fldCharType="begin">
          <w:ffData>
            <w:name w:val=""/>
            <w:enabled/>
            <w:calcOnExit w:val="0"/>
            <w:checkBox>
              <w:sizeAuto/>
              <w:default w:val="1"/>
            </w:checkBox>
          </w:ffData>
        </w:fldChar>
      </w:r>
      <w:r w:rsidR="001921ED">
        <w:rPr>
          <w:sz w:val="16"/>
          <w:szCs w:val="16"/>
        </w:rPr>
        <w:instrText xml:space="preserve"> FORMCHECKBOX </w:instrText>
      </w:r>
      <w:r w:rsidR="00AC18EF">
        <w:rPr>
          <w:sz w:val="16"/>
          <w:szCs w:val="16"/>
        </w:rPr>
      </w:r>
      <w:r w:rsidR="00AC18EF">
        <w:rPr>
          <w:sz w:val="16"/>
          <w:szCs w:val="16"/>
        </w:rPr>
        <w:fldChar w:fldCharType="separate"/>
      </w:r>
      <w:r w:rsidR="001921E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01C2C69" w:rsidR="009751D3" w:rsidRPr="009319BD" w:rsidRDefault="00A75FFA"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09CAA64" w:rsidR="009751D3" w:rsidRPr="009319BD" w:rsidRDefault="00F10C40"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C18EF">
              <w:rPr>
                <w:sz w:val="20"/>
                <w:szCs w:val="20"/>
              </w:rPr>
            </w:r>
            <w:r w:rsidR="00AC18EF">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C18EF">
              <w:rPr>
                <w:sz w:val="20"/>
                <w:szCs w:val="20"/>
              </w:rPr>
            </w:r>
            <w:r w:rsidR="00AC18E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C18EF">
              <w:rPr>
                <w:sz w:val="20"/>
                <w:szCs w:val="20"/>
              </w:rPr>
            </w:r>
            <w:r w:rsidR="00AC18E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8EF">
              <w:rPr>
                <w:sz w:val="20"/>
                <w:szCs w:val="20"/>
              </w:rPr>
            </w:r>
            <w:r w:rsidR="00AC18E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C18E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1DAE1" w14:textId="77777777" w:rsidR="0073541B" w:rsidRDefault="0073541B" w:rsidP="00A16BFB">
      <w:r>
        <w:separator/>
      </w:r>
    </w:p>
  </w:endnote>
  <w:endnote w:type="continuationSeparator" w:id="0">
    <w:p w14:paraId="555DA069" w14:textId="77777777" w:rsidR="0073541B" w:rsidRDefault="0073541B" w:rsidP="00A16BFB">
      <w:r>
        <w:continuationSeparator/>
      </w:r>
    </w:p>
  </w:endnote>
  <w:endnote w:type="continuationNotice" w:id="1">
    <w:p w14:paraId="3AD37982" w14:textId="77777777" w:rsidR="0073541B" w:rsidRDefault="007354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29DA3" w14:textId="77777777" w:rsidR="0073541B" w:rsidRDefault="0073541B" w:rsidP="00A16BFB">
      <w:r>
        <w:separator/>
      </w:r>
    </w:p>
  </w:footnote>
  <w:footnote w:type="continuationSeparator" w:id="0">
    <w:p w14:paraId="707DEE57" w14:textId="77777777" w:rsidR="0073541B" w:rsidRDefault="0073541B" w:rsidP="00A16BFB">
      <w:r>
        <w:continuationSeparator/>
      </w:r>
    </w:p>
  </w:footnote>
  <w:footnote w:type="continuationNotice" w:id="1">
    <w:p w14:paraId="2CAFCF6A" w14:textId="77777777" w:rsidR="0073541B" w:rsidRDefault="007354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9916635" w:rsidR="00614FCD" w:rsidRPr="00614FCD" w:rsidRDefault="00071301">
    <w:pPr>
      <w:pStyle w:val="Header"/>
      <w:rPr>
        <w:sz w:val="16"/>
        <w:szCs w:val="16"/>
      </w:rPr>
    </w:pPr>
    <w:r>
      <w:rPr>
        <w:sz w:val="16"/>
        <w:szCs w:val="16"/>
      </w:rPr>
      <w:t>SFA Name:</w:t>
    </w:r>
    <w:r w:rsidR="00ED37E7">
      <w:rPr>
        <w:sz w:val="16"/>
        <w:szCs w:val="16"/>
      </w:rPr>
      <w:t xml:space="preserve"> </w:t>
    </w:r>
    <w:r w:rsidR="00042E9D" w:rsidRPr="00042E9D">
      <w:rPr>
        <w:sz w:val="16"/>
        <w:szCs w:val="16"/>
      </w:rPr>
      <w:t xml:space="preserve">Pottsville Area School District </w:t>
    </w:r>
  </w:p>
  <w:p w14:paraId="360D5ABF" w14:textId="4A0ABDF8" w:rsidR="00614FCD" w:rsidRPr="00614FCD" w:rsidRDefault="00614FCD">
    <w:pPr>
      <w:pStyle w:val="Header"/>
      <w:rPr>
        <w:sz w:val="16"/>
        <w:szCs w:val="16"/>
      </w:rPr>
    </w:pPr>
    <w:r w:rsidRPr="00614FCD">
      <w:rPr>
        <w:sz w:val="16"/>
        <w:szCs w:val="16"/>
      </w:rPr>
      <w:t xml:space="preserve">SFA Agreement Number: </w:t>
    </w:r>
    <w:r w:rsidR="00042E9D" w:rsidRPr="00042E9D">
      <w:rPr>
        <w:sz w:val="16"/>
        <w:szCs w:val="16"/>
      </w:rPr>
      <w:t>129-54-6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NbH5Lf0ZShHcjhi2p6lvNxLnxNLZP2dy9f9StC//weEY3eW2gfaQaKSLU0h01VRm7/GklesCcCz3RYwAdcugMA==" w:salt="ogbOf7BwnbphzCIdfEdG2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2E9D"/>
    <w:rsid w:val="00044B31"/>
    <w:rsid w:val="000610A7"/>
    <w:rsid w:val="00065F20"/>
    <w:rsid w:val="00067444"/>
    <w:rsid w:val="00071301"/>
    <w:rsid w:val="00074300"/>
    <w:rsid w:val="0007795E"/>
    <w:rsid w:val="00087C50"/>
    <w:rsid w:val="000B3D71"/>
    <w:rsid w:val="000C6FC3"/>
    <w:rsid w:val="000D2116"/>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1ED"/>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5F2520"/>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541B"/>
    <w:rsid w:val="0075206B"/>
    <w:rsid w:val="007572A4"/>
    <w:rsid w:val="007572AA"/>
    <w:rsid w:val="00761784"/>
    <w:rsid w:val="007702BD"/>
    <w:rsid w:val="0077151A"/>
    <w:rsid w:val="00780BDF"/>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499C"/>
    <w:rsid w:val="00875978"/>
    <w:rsid w:val="008A2067"/>
    <w:rsid w:val="008A3EBD"/>
    <w:rsid w:val="008A469E"/>
    <w:rsid w:val="008A4834"/>
    <w:rsid w:val="008A6839"/>
    <w:rsid w:val="008C196F"/>
    <w:rsid w:val="008E5B4E"/>
    <w:rsid w:val="009004C2"/>
    <w:rsid w:val="00903D08"/>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37D9F"/>
    <w:rsid w:val="00A4276E"/>
    <w:rsid w:val="00A5511A"/>
    <w:rsid w:val="00A55169"/>
    <w:rsid w:val="00A63B8A"/>
    <w:rsid w:val="00A75FFA"/>
    <w:rsid w:val="00A8451D"/>
    <w:rsid w:val="00A84D4F"/>
    <w:rsid w:val="00A95334"/>
    <w:rsid w:val="00AA4338"/>
    <w:rsid w:val="00AB672B"/>
    <w:rsid w:val="00AC0BEE"/>
    <w:rsid w:val="00AC18EF"/>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1303"/>
    <w:rsid w:val="00C47440"/>
    <w:rsid w:val="00C47979"/>
    <w:rsid w:val="00C7391F"/>
    <w:rsid w:val="00CA2431"/>
    <w:rsid w:val="00CA25F5"/>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8B3"/>
    <w:rsid w:val="00E55631"/>
    <w:rsid w:val="00E76259"/>
    <w:rsid w:val="00E85814"/>
    <w:rsid w:val="00EB0E86"/>
    <w:rsid w:val="00EB1D65"/>
    <w:rsid w:val="00EB3162"/>
    <w:rsid w:val="00EC5013"/>
    <w:rsid w:val="00ED37E7"/>
    <w:rsid w:val="00ED3963"/>
    <w:rsid w:val="00ED6C45"/>
    <w:rsid w:val="00EE59B8"/>
    <w:rsid w:val="00EF3D9A"/>
    <w:rsid w:val="00F10712"/>
    <w:rsid w:val="00F10C40"/>
    <w:rsid w:val="00F1358B"/>
    <w:rsid w:val="00F17F0F"/>
    <w:rsid w:val="00F20382"/>
    <w:rsid w:val="00F577C4"/>
    <w:rsid w:val="00F710D3"/>
    <w:rsid w:val="00F7773A"/>
    <w:rsid w:val="00F87040"/>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84CC3F-8CF0-4E75-9241-23290D171A3B}"/>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2-01-18T16:14:00Z</dcterms:created>
  <dcterms:modified xsi:type="dcterms:W3CDTF">2022-01-1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5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